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7510" w:rsidRPr="008773A7" w:rsidRDefault="00970B4B" w:rsidP="008773A7">
      <w:pPr>
        <w:jc w:val="center"/>
        <w:rPr>
          <w:rFonts w:ascii="Times New Roman" w:hAnsi="Times New Roman" w:cs="Times New Roman"/>
          <w:b/>
          <w:kern w:val="0"/>
          <w:sz w:val="20"/>
          <w:szCs w:val="20"/>
        </w:rPr>
      </w:pPr>
      <w:r w:rsidRPr="00970B4B">
        <w:rPr>
          <w:rFonts w:ascii="Times New Roman" w:hAnsi="Times New Roman" w:cs="Times New Roman"/>
          <w:b/>
          <w:kern w:val="0"/>
          <w:sz w:val="20"/>
          <w:szCs w:val="20"/>
        </w:rPr>
        <w:t>Supplementary Table S</w:t>
      </w:r>
      <w:bookmarkStart w:id="0" w:name="_GoBack"/>
      <w:bookmarkEnd w:id="0"/>
      <w:r w:rsidR="008F1BCC" w:rsidRPr="00970B4B">
        <w:rPr>
          <w:rFonts w:ascii="Times New Roman" w:hAnsi="Times New Roman" w:cs="Times New Roman"/>
          <w:b/>
          <w:kern w:val="0"/>
          <w:sz w:val="20"/>
          <w:szCs w:val="20"/>
        </w:rPr>
        <w:t>4</w:t>
      </w:r>
      <w:r w:rsidR="00E27510" w:rsidRPr="00E113F8">
        <w:rPr>
          <w:rFonts w:ascii="Times New Roman" w:hAnsi="Times New Roman" w:cs="Times New Roman"/>
          <w:b/>
          <w:kern w:val="0"/>
          <w:sz w:val="20"/>
          <w:szCs w:val="20"/>
        </w:rPr>
        <w:t xml:space="preserve"> CHIP-qPCR primers used during th</w:t>
      </w:r>
      <w:r w:rsidR="00E27510" w:rsidRPr="008773A7">
        <w:rPr>
          <w:rFonts w:ascii="Times New Roman" w:hAnsi="Times New Roman" w:cs="Times New Roman"/>
          <w:b/>
          <w:kern w:val="0"/>
          <w:sz w:val="20"/>
          <w:szCs w:val="20"/>
        </w:rPr>
        <w:t>e study</w:t>
      </w:r>
    </w:p>
    <w:tbl>
      <w:tblPr>
        <w:tblW w:w="9781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4110"/>
        <w:gridCol w:w="4111"/>
      </w:tblGrid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b/>
                <w:sz w:val="20"/>
                <w:szCs w:val="20"/>
              </w:rPr>
              <w:t>Symbol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b/>
                <w:sz w:val="20"/>
                <w:szCs w:val="20"/>
              </w:rPr>
              <w:t>Forward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b/>
                <w:sz w:val="20"/>
                <w:szCs w:val="20"/>
              </w:rPr>
              <w:t>Reverse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 xml:space="preserve">POSTN 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color w:val="222222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CGCATTGATAAGCCTTGTG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CCCTTGTGGAAGCTAGAGT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ECSCR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GCAATGGGGAGTCAAGGAA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GTCTTCAAAGCACACTCG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ARL14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TGCCAGGTTGGCTATAGGT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CTGGGTGTCTTCAGCAACT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VCAM1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GCCCAAGAGATTTGCCAC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GCTGCCAAAACAAGGGAAA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bookmarkStart w:id="1" w:name="OLE_LINK1"/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COL1A2</w:t>
            </w:r>
            <w:bookmarkEnd w:id="1"/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CCCCTTTGCGATGACTTC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CATTCCAGGCCCTAGGTTT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bookmarkStart w:id="2" w:name="OLE_LINK2"/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COL3A1</w:t>
            </w:r>
            <w:bookmarkEnd w:id="2"/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AAGAAAGCACTCTGGCTTGC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AAGAAAGCACTCTGGCTTG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COL6A3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CGTTTCCACCACAACCTCC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ACTGGGAGCCGAGTAACA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ITGBL1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GCATACCTGTCCCCAGTC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ACCCCAATCTCCACCCTGT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COL1A1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CGTCGAAGCCGAATTCC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CATAGTGCCCTCTCTCCAT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EREG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TTTCAATGCAAGGAGGGCG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TGGGTGGTTTTGGTTGCT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ADAMTS2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CTGGTGAGTACGCACTTC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GAGCACGAGGCTCACTAAA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TRIML2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TCACCAATGCCAATGCCAG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ACCCTCCCAAATTGCCTCT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SERPINB5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TGATTCGGCTGGAAGGGAG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CGCAGCTCTGCTCTGAAAT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IL7R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AGAGCCACTGTGAATCAAGC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CTCCCCCAAACCTGAATG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DIO2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TATAGGGAAACACCCGGAGC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AGCAAAGGAAATCCGGCAA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STC2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CAGCAACGCAGGAGAATG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GTAAACCGTGGCTGTCTC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ADAMTS15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CCATGCCCCTGTCCTATTG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AAGACCCTTCACTGACCCG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AKR1B10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GACTCCAATCAGGTCGGGA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CCTGTGATGGTTTCCTCTGT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MRGPRX4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TCATCGGGTCCAAAGCCC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AGAGAAACAGAGGCTCGCA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C5orf46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CAAACGCTGGTCACAACAG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TACCACAGTCGCAAGGAC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MYORG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CAGGGCAAGCACAATTAAA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GGCTCAGGGATCTGCTATTC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PTHLH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CTCTTTTTGTGGAGGAGAGGA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GTCCAAGGTACCTAGCCAAG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DGKI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AAGTGGGGTCCCCTACGA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GTTCCTGACCGAGAAGCCTG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MPP4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ATCTCCCCTGCTACCCCAT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GCAACATTTCTGACCCCCT</w:t>
            </w:r>
          </w:p>
        </w:tc>
      </w:tr>
      <w:tr w:rsidR="00E27510" w:rsidRPr="008773A7" w:rsidTr="00B62248">
        <w:trPr>
          <w:trHeight w:val="321"/>
        </w:trPr>
        <w:tc>
          <w:tcPr>
            <w:tcW w:w="156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sz w:val="20"/>
                <w:szCs w:val="20"/>
              </w:rPr>
              <w:t>CPA4</w:t>
            </w:r>
          </w:p>
        </w:tc>
        <w:tc>
          <w:tcPr>
            <w:tcW w:w="4110" w:type="dxa"/>
            <w:shd w:val="clear" w:color="auto" w:fill="auto"/>
          </w:tcPr>
          <w:p w:rsidR="00E27510" w:rsidRPr="008773A7" w:rsidRDefault="00E27510" w:rsidP="008773A7">
            <w:pPr>
              <w:widowControl/>
              <w:rPr>
                <w:rFonts w:ascii="Times New Roman" w:hAnsi="Times New Roman" w:cs="Times New Roman"/>
                <w:color w:val="222222"/>
                <w:sz w:val="20"/>
                <w:szCs w:val="20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CCAGGGTCACACAAAGAATGA</w:t>
            </w:r>
          </w:p>
        </w:tc>
        <w:tc>
          <w:tcPr>
            <w:tcW w:w="4111" w:type="dxa"/>
            <w:shd w:val="clear" w:color="auto" w:fill="auto"/>
          </w:tcPr>
          <w:p w:rsidR="00E27510" w:rsidRPr="008773A7" w:rsidRDefault="00E27510" w:rsidP="008773A7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8773A7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TTTTCCCCTCACTCCACCTGA</w:t>
            </w:r>
          </w:p>
        </w:tc>
      </w:tr>
    </w:tbl>
    <w:p w:rsidR="00E27510" w:rsidRPr="008773A7" w:rsidRDefault="00E27510" w:rsidP="008773A7">
      <w:pPr>
        <w:rPr>
          <w:rFonts w:ascii="Times New Roman" w:hAnsi="Times New Roman" w:cs="Times New Roman"/>
          <w:sz w:val="20"/>
          <w:szCs w:val="20"/>
        </w:rPr>
      </w:pPr>
    </w:p>
    <w:p w:rsidR="00BD02AE" w:rsidRPr="008773A7" w:rsidRDefault="00BD02AE" w:rsidP="008773A7">
      <w:pPr>
        <w:rPr>
          <w:rFonts w:ascii="Times New Roman" w:hAnsi="Times New Roman" w:cs="Times New Roman"/>
          <w:sz w:val="20"/>
          <w:szCs w:val="20"/>
        </w:rPr>
      </w:pPr>
    </w:p>
    <w:sectPr w:rsidR="00BD02AE" w:rsidRPr="008773A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6D38" w:rsidRDefault="00D56D38" w:rsidP="008773A7">
      <w:r>
        <w:separator/>
      </w:r>
    </w:p>
  </w:endnote>
  <w:endnote w:type="continuationSeparator" w:id="0">
    <w:p w:rsidR="00D56D38" w:rsidRDefault="00D56D38" w:rsidP="00877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6D38" w:rsidRDefault="00D56D38" w:rsidP="008773A7">
      <w:r>
        <w:separator/>
      </w:r>
    </w:p>
  </w:footnote>
  <w:footnote w:type="continuationSeparator" w:id="0">
    <w:p w:rsidR="00D56D38" w:rsidRDefault="00D56D38" w:rsidP="008773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2JTQyMjM0sDIMdCSUcpOLW4ODM/D6TAuBYAL7HOdSwAAAA="/>
  </w:docVars>
  <w:rsids>
    <w:rsidRoot w:val="00E27510"/>
    <w:rsid w:val="00387449"/>
    <w:rsid w:val="00547FC5"/>
    <w:rsid w:val="00754886"/>
    <w:rsid w:val="008773A7"/>
    <w:rsid w:val="008F1BCC"/>
    <w:rsid w:val="00970B4B"/>
    <w:rsid w:val="00992EF3"/>
    <w:rsid w:val="00BD02AE"/>
    <w:rsid w:val="00D14F6D"/>
    <w:rsid w:val="00D56D38"/>
    <w:rsid w:val="00E113F8"/>
    <w:rsid w:val="00E2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D3EFA"/>
  <w15:chartTrackingRefBased/>
  <w15:docId w15:val="{DBA34845-1B8C-41C4-BA45-39A7ABBAC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2751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73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773A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773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773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hichao</dc:creator>
  <cp:keywords/>
  <dc:description/>
  <cp:lastModifiedBy>Zhichao Zhang</cp:lastModifiedBy>
  <cp:revision>6</cp:revision>
  <dcterms:created xsi:type="dcterms:W3CDTF">2021-07-21T07:12:00Z</dcterms:created>
  <dcterms:modified xsi:type="dcterms:W3CDTF">2021-12-22T15:42:00Z</dcterms:modified>
</cp:coreProperties>
</file>